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Organization Name] in Riyadh, Saudi Arabia. As a dedicated professional with a passion for marine science and environmental stewardship, I am eager to contribute my expertise to the advancement of oceanographic research and sustainable practices in this dynamic region. The opportunity to work as an Oceanographer in Riyadh aligns perfectly with my career goals and my commitment to addressing global marine challenges through innovative scientific inquiry.</w:t>
      </w:r>
    </w:p>
    <w:p>
      <w:pPr>
        <w:pStyle w:val="BodyText"/>
      </w:pPr>
      <w:r>
        <w:t xml:space="preserve">With [X years] of experience in oceanography, I have developed a strong foundation in marine ecosystems, ocean dynamics, and climate change mitigation. My academic background includes a [Degree] in Oceanography from [University Name], where I specialized in [specific area, e.g., coastal processes or marine biodiversity]. This was complemented by hands-on fieldwork and research projects that deepened my understanding of the interconnectedness of ocean systems and human activity. Whether analyzing satellite data, conducting underwater surveys, or modeling ocean currents, I have consistently pursued ways to bridge scientific knowledge with real-world applications.</w:t>
      </w:r>
    </w:p>
    <w:p>
      <w:pPr>
        <w:pStyle w:val="BodyText"/>
      </w:pPr>
      <w:r>
        <w:t xml:space="preserve">Riyadh, as the capital of Saudi Arabia, represents a unique and vital hub for environmental research. The Kingdom’s Vision 2030 emphasizes sustainable development and the preservation of natural resources, including its marine environments. As an Oceanographer in Riyadh, I am particularly drawn to the opportunity to contribute to initiatives that align with these goals. For instance, Saudi Arabia’s efforts to expand its coastal infrastructure, protect coral reefs, and explore renewable energy sources such as tidal power are areas where my skills could make a meaningful impact. My ability to integrate cutting-edge technology with traditional ecological knowledge would allow me to support projects that balance economic growth with environmental responsibility.</w:t>
      </w:r>
    </w:p>
    <w:p>
      <w:pPr>
        <w:pStyle w:val="BodyText"/>
      </w:pPr>
      <w:r>
        <w:t xml:space="preserve">One of the most compelling aspects of this role is the chance to work in Saudi Arabia, a region that is rapidly becoming a leader in marine research and conservation. The Red Sea, which borders the western coast of Saudi Arabia, is one of the most biologically diverse marine environments on Earth. However, it faces significant threats from climate change, pollution, and overfishing. As an Oceanographer in Riyadh, I would be positioned to collaborate with local and international experts to monitor these challenges and develop strategies for preservation. My experience in [specific skill or project, e.g., "monitoring marine biodiversity using remote sensing technologies"] has prepared me to contribute effectively to such efforts.</w:t>
      </w:r>
    </w:p>
    <w:p>
      <w:pPr>
        <w:pStyle w:val="BodyText"/>
      </w:pPr>
      <w:r>
        <w:t xml:space="preserve">In addition to my technical expertise, I bring a strong commitment to interdisciplinary collaboration. Oceanography is inherently multidisciplinary, requiring partnerships with climatologists, ecologists, engineers, and policymakers. During my tenure at [Previous Organization], I worked closely with teams across sectors to design monitoring programs for coastal zones and advocate for policies that prioritize marine conservation. These experiences have honed my ability to communicate complex scientific concepts to diverse audiences, a skill that is essential when working in a multicultural environment like Riyadh.</w:t>
      </w:r>
    </w:p>
    <w:p>
      <w:pPr>
        <w:pStyle w:val="BodyText"/>
      </w:pPr>
      <w:r>
        <w:t xml:space="preserve">Furthermore, I am deeply inspired by the cultural and geographical richness of Saudi Arabia. The country’s unique position at the crossroads of continents offers unparalleled opportunities for oceanographic research. From studying the impact of desertification on marine ecosystems to exploring the potential of aquaculture in arid regions, there is immense scope for innovation. My adaptability and willingness to learn about local conditions would enable me to contribute effectively to projects that are both scientifically rigorous and culturally sensitive.</w:t>
      </w:r>
    </w:p>
    <w:p>
      <w:pPr>
        <w:pStyle w:val="BodyText"/>
      </w:pPr>
      <w:r>
        <w:t xml:space="preserve">What sets me apart as an Oceanographer is my passion for problem-solving and my dedication to fostering a sustainable future. I am particularly interested in leveraging data analytics and artificial intelligence to predict environmental changes and inform decision-making. For example, I have developed models to track the migration patterns of marine species in response to temperature shifts, which could be applied to understand similar trends in Saudi Arabian waters. This forward-thinking approach aligns with the Kingdom’s vision for technological advancement and environmental resilience.</w:t>
      </w:r>
    </w:p>
    <w:p>
      <w:pPr>
        <w:pStyle w:val="BodyText"/>
      </w:pPr>
      <w:r>
        <w:t xml:space="preserve">I am also enthusiastic about the possibility of mentoring young scientists and fostering a culture of innovation within your team. Riyadh is home to several prestigious academic institutions, and I would welcome the opportunity to collaborate with researchers at these organizations. By sharing knowledge and encouraging interdisciplinary dialogue, I aim to contribute to a thriving scientific community that addresses both local and global challenges.</w:t>
      </w:r>
    </w:p>
    <w:p>
      <w:pPr>
        <w:pStyle w:val="BodyText"/>
      </w:pPr>
      <w:r>
        <w:t xml:space="preserve">In conclusion, I am confident that my skills, experience, and dedication make me an ideal candidate for the Oceanographer position in Riyadh. I am eager to bring my expertise in marine science to Saudi Arabia’s ambitious environmental initiatives and contribute to the development of sustainable solutions for its coastal regions. Thank you for considering my application. I would welcome the opportunity to discuss how my background and vision align with your organization’s goals.</w:t>
      </w:r>
    </w:p>
    <w:p>
      <w:pPr>
        <w:pStyle w:val="BodyText"/>
      </w:pPr>
      <w:r>
        <w:t xml:space="preserve">Sincerely,</w:t>
      </w:r>
      <w:r>
        <w:t xml:space="preserve"> </w:t>
      </w:r>
      <w:r>
        <w:t xml:space="preserve">[Your Full Name]</w:t>
      </w:r>
      <w:r>
        <w:t xml:space="preserve"> </w:t>
      </w:r>
      <w:r>
        <w:t xml:space="preserve">[Your Contact Information]</w:t>
      </w:r>
      <w:r>
        <w:t xml:space="preserve"> </w:t>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08:08:27Z</dcterms:created>
  <dcterms:modified xsi:type="dcterms:W3CDTF">2026-07-23T08:08:27Z</dcterms:modified>
</cp:coreProperties>
</file>

<file path=docProps/custom.xml><?xml version="1.0" encoding="utf-8"?>
<Properties xmlns="http://schemas.openxmlformats.org/officeDocument/2006/custom-properties" xmlns:vt="http://schemas.openxmlformats.org/officeDocument/2006/docPropsVTypes"/>
</file>